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3DCC53F4" w14:textId="4936C53A" w:rsidR="00B74FF1" w:rsidRPr="00CB0C82" w:rsidRDefault="00177F0B" w:rsidP="006A3982">
      <w:pPr>
        <w:tabs>
          <w:tab w:val="left" w:pos="90"/>
        </w:tabs>
        <w:spacing w:after="0"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9030650858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>
          <w:rPr>
            <w:rStyle w:val="Hyperlink"/>
            <w:rFonts w:cstheme="minorHAnsi"/>
            <w:i/>
            <w:iCs/>
            <w:sz w:val="18"/>
            <w:szCs w:val="18"/>
          </w:rPr>
          <w:t>www.suchitreddi.com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0C019F09" w14:textId="77777777" w:rsidR="00CB0C82" w:rsidRDefault="00CB0C82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</w:p>
    <w:p w14:paraId="30B101F3" w14:textId="55392307" w:rsidR="00483AA7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_</w:t>
      </w:r>
    </w:p>
    <w:p w14:paraId="3EBF365A" w14:textId="1EFD23D6" w:rsidR="00884405" w:rsidRPr="00A225DB" w:rsidRDefault="00177F0B" w:rsidP="00162F9B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hyperlink r:id="rId25" w:history="1">
        <w:r w:rsidRPr="00A225DB">
          <w:rPr>
            <w:rStyle w:val="Hyperlink"/>
            <w:rFonts w:eastAsia="Arial" w:cstheme="minorHAnsi"/>
            <w:sz w:val="20"/>
            <w:szCs w:val="20"/>
            <w:u w:val="none"/>
          </w:rPr>
          <w:t>IBM Certified Cybersecurity Analyst</w:t>
        </w:r>
      </w:hyperlink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 xml:space="preserve">skills for </w:t>
      </w:r>
      <w:r w:rsidR="007A6FEC" w:rsidRPr="00A225DB">
        <w:rPr>
          <w:rFonts w:eastAsia="Arial" w:cstheme="minorHAnsi"/>
          <w:bCs/>
          <w:color w:val="000000"/>
          <w:sz w:val="20"/>
          <w:szCs w:val="20"/>
        </w:rPr>
        <w:t>an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 xml:space="preserve"> opportunity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Cybersecurity</w:t>
      </w:r>
    </w:p>
    <w:p w14:paraId="3CAF52B0" w14:textId="77777777" w:rsidR="006B2E2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01B1577C" w14:textId="6BAFFE7F" w:rsidR="00E3283D" w:rsidRPr="00BE593F" w:rsidRDefault="00E3283D" w:rsidP="00E3283D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>EDUCATION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</w:t>
      </w:r>
      <w:r w:rsidR="00177F0B">
        <w:rPr>
          <w:rFonts w:eastAsia="Arial" w:cstheme="minorHAnsi"/>
          <w:b/>
          <w:color w:val="000000"/>
        </w:rPr>
        <w:t>_</w:t>
      </w:r>
    </w:p>
    <w:p w14:paraId="0B75EB9E" w14:textId="28C24F47" w:rsidR="00E3283D" w:rsidRPr="00A225DB" w:rsidRDefault="00E3283D" w:rsidP="00E3283D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</w:t>
      </w:r>
      <w:r w:rsidR="00487C63" w:rsidRPr="00A225DB">
        <w:rPr>
          <w:rFonts w:eastAsia="Arial" w:cstheme="minorHAnsi"/>
          <w:b/>
          <w:bCs/>
          <w:color w:val="000000"/>
          <w:sz w:val="20"/>
          <w:szCs w:val="20"/>
        </w:rPr>
        <w:t xml:space="preserve">Major - </w:t>
      </w:r>
      <w:r w:rsidRPr="00A225DB">
        <w:rPr>
          <w:rFonts w:eastAsia="Arial" w:cstheme="minorHAnsi"/>
          <w:b/>
          <w:bCs/>
          <w:color w:val="000000"/>
          <w:sz w:val="20"/>
          <w:szCs w:val="20"/>
        </w:rPr>
        <w:t>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 w:rsid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Expected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2024</w:t>
      </w:r>
    </w:p>
    <w:p w14:paraId="23940C87" w14:textId="4973DD1F" w:rsidR="00E3283D" w:rsidRPr="00A225DB" w:rsidRDefault="00E3283D" w:rsidP="00E3283D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</w:t>
      </w:r>
      <w:r w:rsidR="00E142D7" w:rsidRP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 w:rsidR="00A225DB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>
        <w:rPr>
          <w:rFonts w:eastAsia="Arial" w:cstheme="minorHAnsi"/>
          <w:b/>
          <w:color w:val="000000"/>
          <w:u w:val="single"/>
        </w:rPr>
        <w:t>_</w:t>
      </w:r>
    </w:p>
    <w:p w14:paraId="6BB4BB0F" w14:textId="55F507CE" w:rsidR="00EA1F71" w:rsidRPr="0081482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="00D9320E" w:rsidRPr="00814821">
        <w:rPr>
          <w:rFonts w:cstheme="minorHAnsi"/>
          <w:sz w:val="20"/>
          <w:szCs w:val="20"/>
        </w:rPr>
        <w:t>OSINT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cstheme="minorHAnsi"/>
          <w:sz w:val="20"/>
          <w:szCs w:val="20"/>
        </w:rPr>
        <w:t>Network Monitoring</w:t>
      </w:r>
      <w:r w:rsidR="007A5494" w:rsidRPr="00814821">
        <w:rPr>
          <w:rFonts w:cstheme="minorHAnsi"/>
          <w:sz w:val="20"/>
          <w:szCs w:val="20"/>
        </w:rPr>
        <w:t>,</w:t>
      </w:r>
      <w:r w:rsidR="008A5AA7" w:rsidRPr="00814821">
        <w:rPr>
          <w:rFonts w:cstheme="minorHAnsi"/>
          <w:sz w:val="20"/>
          <w:szCs w:val="20"/>
        </w:rPr>
        <w:t xml:space="preserve"> Web</w:t>
      </w:r>
      <w:r w:rsidR="007A5494" w:rsidRPr="00814821">
        <w:rPr>
          <w:rFonts w:cstheme="minorHAnsi"/>
          <w:sz w:val="20"/>
          <w:szCs w:val="20"/>
        </w:rPr>
        <w:t xml:space="preserve"> </w:t>
      </w:r>
      <w:r w:rsidR="00D9320E" w:rsidRPr="00814821">
        <w:rPr>
          <w:rFonts w:cstheme="minorHAnsi"/>
          <w:sz w:val="20"/>
          <w:szCs w:val="20"/>
        </w:rPr>
        <w:t>Penetration Testing</w:t>
      </w:r>
      <w:r w:rsidR="00711D07" w:rsidRPr="00814821">
        <w:rPr>
          <w:rFonts w:cstheme="minorHAnsi"/>
          <w:sz w:val="20"/>
          <w:szCs w:val="20"/>
        </w:rPr>
        <w:t>,</w:t>
      </w:r>
      <w:r w:rsidR="00B30883" w:rsidRPr="00814821">
        <w:rPr>
          <w:rFonts w:cstheme="minorHAnsi"/>
          <w:sz w:val="20"/>
          <w:szCs w:val="20"/>
        </w:rPr>
        <w:t xml:space="preserve"> SIEM (</w:t>
      </w:r>
      <w:r w:rsidR="00D04F7A" w:rsidRPr="00814821">
        <w:rPr>
          <w:rFonts w:cstheme="minorHAnsi"/>
          <w:sz w:val="20"/>
          <w:szCs w:val="20"/>
        </w:rPr>
        <w:t xml:space="preserve">IBM </w:t>
      </w:r>
      <w:r w:rsidR="00B30883" w:rsidRPr="00814821">
        <w:rPr>
          <w:rFonts w:cstheme="minorHAnsi"/>
          <w:sz w:val="20"/>
          <w:szCs w:val="20"/>
        </w:rPr>
        <w:t>QRadar)</w:t>
      </w:r>
      <w:r w:rsidR="00B03DF6" w:rsidRPr="00814821">
        <w:rPr>
          <w:rFonts w:cstheme="minorHAnsi"/>
          <w:sz w:val="20"/>
          <w:szCs w:val="20"/>
        </w:rPr>
        <w:t>, Automation (Learning).</w:t>
      </w:r>
    </w:p>
    <w:p w14:paraId="272477F0" w14:textId="380C8301" w:rsidR="00C85718" w:rsidRPr="00814821" w:rsidRDefault="00C85718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 w:rsidRPr="00814821">
        <w:rPr>
          <w:rFonts w:cstheme="minorHAnsi"/>
          <w:sz w:val="20"/>
          <w:szCs w:val="20"/>
        </w:rPr>
        <w:t>Metasploit, Wireshark, Burp Suite, Nmap,</w:t>
      </w:r>
      <w:r w:rsidR="003F5AF9" w:rsidRPr="00814821">
        <w:rPr>
          <w:rFonts w:cstheme="minorHAnsi"/>
          <w:sz w:val="20"/>
          <w:szCs w:val="20"/>
        </w:rPr>
        <w:t xml:space="preserve"> OpenVAS (</w:t>
      </w:r>
      <w:r w:rsidR="00DC4949" w:rsidRPr="00814821">
        <w:rPr>
          <w:rFonts w:cstheme="minorHAnsi"/>
          <w:sz w:val="20"/>
          <w:szCs w:val="20"/>
        </w:rPr>
        <w:t>gvm</w:t>
      </w:r>
      <w:r w:rsidR="003F5AF9" w:rsidRPr="00814821">
        <w:rPr>
          <w:rFonts w:cstheme="minorHAnsi"/>
          <w:sz w:val="20"/>
          <w:szCs w:val="20"/>
        </w:rPr>
        <w:t>),</w:t>
      </w:r>
      <w:r w:rsidRPr="00814821">
        <w:rPr>
          <w:rFonts w:cstheme="minorHAnsi"/>
          <w:sz w:val="20"/>
          <w:szCs w:val="20"/>
        </w:rPr>
        <w:t xml:space="preserve"> Nessus, </w:t>
      </w:r>
      <w:r w:rsidR="00042345" w:rsidRPr="00814821">
        <w:rPr>
          <w:rFonts w:cstheme="minorHAnsi"/>
          <w:sz w:val="20"/>
          <w:szCs w:val="20"/>
        </w:rPr>
        <w:t xml:space="preserve">Maltego, Sherlock, </w:t>
      </w:r>
      <w:r w:rsidRPr="00814821">
        <w:rPr>
          <w:rFonts w:cstheme="minorHAnsi"/>
          <w:sz w:val="20"/>
          <w:szCs w:val="20"/>
        </w:rPr>
        <w:t xml:space="preserve">Hashcat, </w:t>
      </w:r>
      <w:r w:rsidR="00042345" w:rsidRPr="00814821">
        <w:rPr>
          <w:rFonts w:cstheme="minorHAnsi"/>
          <w:sz w:val="20"/>
          <w:szCs w:val="20"/>
        </w:rPr>
        <w:t>Wifite,</w:t>
      </w:r>
      <w:r w:rsidR="00F22A0A" w:rsidRPr="00814821">
        <w:rPr>
          <w:rFonts w:cstheme="minorHAnsi"/>
          <w:sz w:val="20"/>
          <w:szCs w:val="20"/>
        </w:rPr>
        <w:t xml:space="preserve"> etc.</w:t>
      </w:r>
      <w:r w:rsidR="00042345" w:rsidRPr="00814821">
        <w:rPr>
          <w:rFonts w:cstheme="minorHAnsi"/>
          <w:sz w:val="20"/>
          <w:szCs w:val="20"/>
        </w:rPr>
        <w:t xml:space="preserve"> </w:t>
      </w:r>
    </w:p>
    <w:p w14:paraId="42B7E0F5" w14:textId="48D0FD2C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>Unix</w:t>
      </w:r>
      <w:r w:rsidR="00E67445" w:rsidRPr="00814821">
        <w:rPr>
          <w:rFonts w:cstheme="minorHAnsi"/>
          <w:sz w:val="20"/>
          <w:szCs w:val="20"/>
        </w:rPr>
        <w:t xml:space="preserve">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>, 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0A865A38" w:rsidR="00C6374F" w:rsidRPr="00814821" w:rsidRDefault="00A25854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Communication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Beginner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282B3481" w14:textId="2F640AF4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>
        <w:rPr>
          <w:rFonts w:eastAsia="Arial" w:cstheme="minorHAnsi"/>
          <w:b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6732868B" w14:textId="18607045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Working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of QA Testing scripts in Python. Applications utilized are Witbe and Storm.</w:t>
      </w:r>
    </w:p>
    <w:p w14:paraId="179045AA" w14:textId="24F9AD75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Migrating scripts from Storm to Witbe. Understanding scripts in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>, then converting them into Witbe blocks.</w:t>
      </w:r>
    </w:p>
    <w:p w14:paraId="7626E374" w14:textId="64F9556C" w:rsidR="002C0FFA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Witbe blocks are used to make flows, which requires and improves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roblem-solv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kills and critical thinking.</w:t>
      </w:r>
    </w:p>
    <w:p w14:paraId="0E4520BC" w14:textId="77777777" w:rsidR="00C1718D" w:rsidRPr="00C1718D" w:rsidRDefault="00C1718D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</w:p>
    <w:p w14:paraId="616FF955" w14:textId="089552BB" w:rsidR="00A04179" w:rsidRPr="007E4DC0" w:rsidRDefault="00000000" w:rsidP="007E4DC0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  <w:hyperlink r:id="rId27" w:history="1"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Cyber Sentinel</w:t>
        </w:r>
      </w:hyperlink>
    </w:p>
    <w:p w14:paraId="37A1A807" w14:textId="5BA74B50" w:rsidR="00A04179" w:rsidRPr="007E4DC0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C40155" w:rsidRPr="007E4DC0">
        <w:rPr>
          <w:rFonts w:eastAsia="Arial" w:cstheme="minorHAnsi"/>
          <w:color w:val="000000"/>
          <w:sz w:val="20"/>
          <w:szCs w:val="20"/>
        </w:rPr>
        <w:t>Develop</w:t>
      </w:r>
      <w:r w:rsidR="00935674" w:rsidRPr="007E4DC0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</w:t>
      </w:r>
      <w:r w:rsidR="009E1D1C">
        <w:rPr>
          <w:rFonts w:eastAsia="Arial" w:cstheme="minorHAnsi"/>
          <w:color w:val="000000"/>
          <w:sz w:val="20"/>
          <w:szCs w:val="20"/>
        </w:rPr>
        <w:t>web app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to increase cyber awareness </w:t>
      </w:r>
      <w:r w:rsidR="000B1C10" w:rsidRPr="007E4DC0">
        <w:rPr>
          <w:rFonts w:eastAsia="Arial" w:cstheme="minorHAnsi"/>
          <w:color w:val="000000"/>
          <w:sz w:val="20"/>
          <w:szCs w:val="20"/>
        </w:rPr>
        <w:t>among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developers using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databases</w:t>
      </w:r>
      <w:r w:rsidR="008C4EB4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0A7746F7" w14:textId="07E7B618" w:rsidR="00153F81" w:rsidRPr="007E4DC0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Application introduces user to each </w:t>
      </w:r>
      <w:r w:rsidR="008C4EB4" w:rsidRPr="007E4DC0">
        <w:rPr>
          <w:rFonts w:eastAsia="Arial" w:cstheme="minorHAnsi"/>
          <w:color w:val="000000"/>
          <w:sz w:val="20"/>
          <w:szCs w:val="20"/>
        </w:rPr>
        <w:t>attack</w:t>
      </w:r>
      <w:r w:rsidR="00935674" w:rsidRPr="007E4DC0">
        <w:rPr>
          <w:rFonts w:eastAsia="Arial" w:cstheme="minorHAnsi"/>
          <w:color w:val="000000"/>
          <w:sz w:val="20"/>
          <w:szCs w:val="20"/>
        </w:rPr>
        <w:t>, with steps on replicat</w:t>
      </w:r>
      <w:r w:rsidR="008C4EB4" w:rsidRPr="007E4DC0">
        <w:rPr>
          <w:rFonts w:eastAsia="Arial" w:cstheme="minorHAnsi"/>
          <w:color w:val="000000"/>
          <w:sz w:val="20"/>
          <w:szCs w:val="20"/>
        </w:rPr>
        <w:t>ing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the attack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6C49CB">
        <w:rPr>
          <w:rFonts w:eastAsia="Arial" w:cstheme="minorHAnsi"/>
          <w:color w:val="000000"/>
          <w:sz w:val="20"/>
          <w:szCs w:val="20"/>
        </w:rPr>
        <w:t xml:space="preserve">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how to patch each vulnerability</w:t>
      </w:r>
      <w:r w:rsidR="00552A4D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194E0EBC" w14:textId="558C7169" w:rsidR="008C4EB4" w:rsidRPr="007E4DC0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ockerized the web application to increase the security of </w:t>
      </w:r>
      <w:r w:rsidR="00A04718">
        <w:rPr>
          <w:rFonts w:eastAsia="Arial" w:cstheme="minorHAnsi"/>
          <w:color w:val="000000"/>
          <w:sz w:val="20"/>
          <w:szCs w:val="20"/>
        </w:rPr>
        <w:t>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this intentionally vulnerable application.</w:t>
      </w:r>
    </w:p>
    <w:p w14:paraId="6B5D27DE" w14:textId="0EA587CE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28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6341AB75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the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17F18" w:rsidRPr="007E4DC0">
        <w:rPr>
          <w:rFonts w:eastAsia="Arial" w:cstheme="minorHAnsi"/>
          <w:color w:val="000000"/>
          <w:sz w:val="20"/>
          <w:szCs w:val="20"/>
        </w:rPr>
        <w:t>with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29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53211F38" w14:textId="4628D7AA" w:rsidR="000D4EBD" w:rsidRPr="007E4DC0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20"/>
          <w:szCs w:val="20"/>
          <w:u w:val="single"/>
        </w:rPr>
      </w:pPr>
      <w:hyperlink r:id="rId30" w:history="1">
        <w:r w:rsidR="00DC6CF9" w:rsidRPr="007E4DC0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</w:p>
    <w:p w14:paraId="3B3FE80C" w14:textId="79EA5BA8" w:rsidR="000D4EBD" w:rsidRPr="007E4DC0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C6CF9" w:rsidRPr="007E4DC0">
        <w:rPr>
          <w:rFonts w:eastAsia="Arial" w:cstheme="minorHAnsi"/>
          <w:color w:val="000000"/>
          <w:sz w:val="20"/>
          <w:szCs w:val="20"/>
        </w:rPr>
        <w:t>Real-time irrigation system with STM32 microcontroller, rain sensor,</w:t>
      </w:r>
      <w:r w:rsidR="00BA0E32" w:rsidRPr="007E4DC0">
        <w:rPr>
          <w:rFonts w:eastAsia="Arial" w:cstheme="minorHAnsi"/>
          <w:color w:val="000000"/>
          <w:sz w:val="20"/>
          <w:szCs w:val="20"/>
        </w:rPr>
        <w:t xml:space="preserve"> soil sensor,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servo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motor.</w:t>
      </w:r>
    </w:p>
    <w:p w14:paraId="1C6B3225" w14:textId="6E21291C" w:rsidR="00FA2495" w:rsidRPr="007E4DC0" w:rsidRDefault="00FA2495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Future work </w:t>
      </w:r>
      <w:r w:rsidR="00F076E2" w:rsidRPr="007E4DC0">
        <w:rPr>
          <w:rFonts w:eastAsia="Arial" w:cstheme="minorHAnsi"/>
          <w:color w:val="000000"/>
          <w:sz w:val="20"/>
          <w:szCs w:val="20"/>
        </w:rPr>
        <w:t xml:space="preserve">will </w:t>
      </w:r>
      <w:r w:rsidRPr="007E4DC0">
        <w:rPr>
          <w:rFonts w:eastAsia="Arial" w:cstheme="minorHAnsi"/>
          <w:color w:val="000000"/>
          <w:sz w:val="20"/>
          <w:szCs w:val="20"/>
        </w:rPr>
        <w:t>include addition of Wi-Fi module for conversion into IoT project.</w:t>
      </w:r>
    </w:p>
    <w:p w14:paraId="4A9B12F6" w14:textId="3341691F" w:rsidR="00AA3B45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1" w:history="1">
        <w:r w:rsidR="00AA3B45" w:rsidRPr="007E4DC0">
          <w:rPr>
            <w:rStyle w:val="Hyperlink"/>
            <w:rFonts w:eastAsia="Arial" w:cstheme="minorHAnsi"/>
            <w:b/>
            <w:sz w:val="20"/>
            <w:szCs w:val="20"/>
          </w:rPr>
          <w:t>Personal Website</w:t>
        </w:r>
      </w:hyperlink>
    </w:p>
    <w:p w14:paraId="3A334CE5" w14:textId="1B7CB17F" w:rsidR="00AA3B45" w:rsidRPr="007E4DC0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signed a website with </w:t>
      </w:r>
      <w:r w:rsidR="006B2E2D" w:rsidRPr="007E4DC0">
        <w:rPr>
          <w:rFonts w:eastAsia="Arial" w:cstheme="minorHAnsi"/>
          <w:color w:val="000000"/>
          <w:sz w:val="20"/>
          <w:szCs w:val="20"/>
        </w:rPr>
        <w:t>96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ges </w:t>
      </w:r>
      <w:r w:rsidR="00BE7DEE" w:rsidRPr="007E4DC0">
        <w:rPr>
          <w:rFonts w:eastAsia="Arial" w:cstheme="minorHAnsi"/>
          <w:color w:val="000000"/>
          <w:sz w:val="20"/>
          <w:szCs w:val="20"/>
        </w:rPr>
        <w:t>to host resumes,</w:t>
      </w:r>
      <w:r w:rsidR="009E5274" w:rsidRPr="007E4DC0">
        <w:rPr>
          <w:rFonts w:eastAsia="Arial" w:cstheme="minorHAnsi"/>
          <w:color w:val="000000"/>
          <w:sz w:val="20"/>
          <w:szCs w:val="20"/>
        </w:rPr>
        <w:t xml:space="preserve"> work,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projects, notes, </w:t>
      </w:r>
      <w:r w:rsidR="006B2E2D" w:rsidRPr="007E4DC0">
        <w:rPr>
          <w:rFonts w:eastAsia="Arial" w:cstheme="minorHAnsi"/>
          <w:color w:val="000000"/>
          <w:sz w:val="20"/>
          <w:szCs w:val="20"/>
        </w:rPr>
        <w:t xml:space="preserve">articles, </w:t>
      </w:r>
      <w:r w:rsidR="00BE7DEE" w:rsidRPr="007E4DC0">
        <w:rPr>
          <w:rFonts w:eastAsia="Arial" w:cstheme="minorHAnsi"/>
          <w:color w:val="000000"/>
          <w:sz w:val="20"/>
          <w:szCs w:val="20"/>
        </w:rPr>
        <w:t>and</w:t>
      </w:r>
      <w:r w:rsidR="00B03DF6" w:rsidRPr="007E4DC0">
        <w:rPr>
          <w:rFonts w:eastAsia="Arial" w:cstheme="minorHAnsi"/>
          <w:color w:val="000000"/>
          <w:sz w:val="20"/>
          <w:szCs w:val="20"/>
        </w:rPr>
        <w:t xml:space="preserve"> social profiles</w:t>
      </w:r>
      <w:r w:rsidR="00BE7DEE" w:rsidRPr="007E4DC0">
        <w:rPr>
          <w:rFonts w:eastAsia="Arial" w:cstheme="minorHAnsi"/>
          <w:color w:val="000000"/>
          <w:sz w:val="20"/>
          <w:szCs w:val="20"/>
        </w:rPr>
        <w:t>.</w:t>
      </w:r>
      <w:r w:rsidR="0006148E" w:rsidRPr="007E4DC0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7E2AF9C4" w14:textId="341CDCFA" w:rsidR="00B03DF6" w:rsidRPr="007E4DC0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F076E2" w:rsidRPr="007E4DC0">
        <w:rPr>
          <w:rFonts w:eastAsia="Arial" w:cstheme="minorHAnsi"/>
          <w:color w:val="000000"/>
          <w:sz w:val="20"/>
          <w:szCs w:val="20"/>
        </w:rPr>
        <w:t xml:space="preserve">Managing it using Google Analytics and other similar tools. </w:t>
      </w:r>
      <w:r w:rsidR="0023706E" w:rsidRPr="007E4DC0">
        <w:rPr>
          <w:rFonts w:eastAsia="Arial" w:cstheme="minorHAnsi"/>
          <w:color w:val="000000"/>
          <w:sz w:val="20"/>
          <w:szCs w:val="20"/>
        </w:rPr>
        <w:t>R</w:t>
      </w:r>
      <w:r w:rsidR="00621A80" w:rsidRPr="007E4DC0">
        <w:rPr>
          <w:rFonts w:eastAsia="Arial" w:cstheme="minorHAnsi"/>
          <w:color w:val="000000"/>
          <w:sz w:val="20"/>
          <w:szCs w:val="20"/>
        </w:rPr>
        <w:t>evamp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look</w:t>
      </w:r>
      <w:r w:rsidR="00621A80" w:rsidRPr="007E4DC0">
        <w:rPr>
          <w:rFonts w:eastAsia="Arial" w:cstheme="minorHAnsi"/>
          <w:color w:val="000000"/>
          <w:sz w:val="20"/>
          <w:szCs w:val="20"/>
        </w:rPr>
        <w:t>s</w:t>
      </w:r>
      <w:r w:rsidR="00CD5993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DB1737" w:rsidRPr="007E4DC0">
        <w:rPr>
          <w:rFonts w:eastAsia="Arial" w:cstheme="minorHAnsi"/>
          <w:color w:val="000000"/>
          <w:sz w:val="20"/>
          <w:szCs w:val="20"/>
        </w:rPr>
        <w:t xml:space="preserve">and </w:t>
      </w:r>
      <w:r w:rsidR="00CD5993" w:rsidRPr="007E4DC0">
        <w:rPr>
          <w:rFonts w:eastAsia="Arial" w:cstheme="minorHAnsi"/>
          <w:color w:val="000000"/>
          <w:sz w:val="20"/>
          <w:szCs w:val="20"/>
        </w:rPr>
        <w:t>refining website functionalitie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2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3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7782F6F4" w14:textId="15D9D4F9" w:rsidR="00D95415" w:rsidRPr="007E4DC0" w:rsidRDefault="006B2E2D" w:rsidP="00D9541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using Coursera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PI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.</w:t>
      </w:r>
    </w:p>
    <w:p w14:paraId="1B35182E" w14:textId="77777777" w:rsidR="00D95415" w:rsidRPr="00D95415" w:rsidRDefault="00D95415" w:rsidP="00D95415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11F1DE32" w:rsidR="00F96789" w:rsidRPr="00E142D7" w:rsidRDefault="00000000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hyperlink r:id="rId34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HONOR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   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>- 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Not Attended</w:t>
      </w:r>
    </w:p>
    <w:p w14:paraId="4CC0B447" w14:textId="0079BAC7" w:rsidR="00C40E5D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77777777" w:rsidR="00D95415" w:rsidRDefault="00D95415" w:rsidP="00C1718D">
      <w:pPr>
        <w:keepNext/>
        <w:keepLines/>
        <w:spacing w:after="0" w:line="240" w:lineRule="auto"/>
        <w:ind w:right="26"/>
        <w:rPr>
          <w:rFonts w:eastAsia="Arial" w:cstheme="minorHAnsi"/>
          <w:b/>
          <w:bCs/>
          <w:color w:val="000000"/>
          <w:sz w:val="18"/>
          <w:szCs w:val="18"/>
        </w:rPr>
      </w:pP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1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_</w:t>
      </w:r>
    </w:p>
    <w:p w14:paraId="640660BC" w14:textId="77777777" w:rsidR="00203207" w:rsidRPr="00092847" w:rsidRDefault="00FF2FB2" w:rsidP="00FF2FB2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</w:p>
    <w:p w14:paraId="2B9A6B6F" w14:textId="13166983" w:rsidR="00FF2FB2" w:rsidRPr="00092847" w:rsidRDefault="00FF2FB2" w:rsidP="00FF2FB2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F076E2" w:rsidRPr="00092847">
        <w:rPr>
          <w:rFonts w:eastAsia="Arial" w:cstheme="minorHAnsi"/>
          <w:color w:val="000000"/>
          <w:sz w:val="20"/>
          <w:szCs w:val="20"/>
        </w:rPr>
        <w:t>F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llowing Cyber Security podcasts and </w:t>
      </w:r>
      <w:r w:rsidR="00F076E2" w:rsidRPr="00092847">
        <w:rPr>
          <w:rFonts w:eastAsia="Arial" w:cstheme="minorHAnsi"/>
          <w:color w:val="000000"/>
          <w:sz w:val="20"/>
          <w:szCs w:val="20"/>
        </w:rPr>
        <w:t>creating custom newsfeeds to stay updated on technology</w:t>
      </w:r>
      <w:r w:rsidRPr="00092847">
        <w:rPr>
          <w:rFonts w:eastAsia="Arial" w:cstheme="minorHAnsi"/>
          <w:color w:val="000000"/>
          <w:sz w:val="20"/>
          <w:szCs w:val="20"/>
        </w:rPr>
        <w:t>.</w:t>
      </w:r>
    </w:p>
    <w:p w14:paraId="0178B2FE" w14:textId="777E7C3F" w:rsidR="00201985" w:rsidRPr="00092847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5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1"/>
    <w:p w14:paraId="133E7E2C" w14:textId="4632C5FE" w:rsidR="00A22FC5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6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7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A22FC5" w:rsidRPr="00092847" w:rsidSect="00D86F3D">
      <w:headerReference w:type="default" r:id="rId38"/>
      <w:footerReference w:type="default" r:id="rId39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DF066" w14:textId="77777777" w:rsidR="00286B33" w:rsidRDefault="00286B33" w:rsidP="00571E57">
      <w:pPr>
        <w:spacing w:after="0" w:line="240" w:lineRule="auto"/>
      </w:pPr>
      <w:r>
        <w:separator/>
      </w:r>
    </w:p>
  </w:endnote>
  <w:endnote w:type="continuationSeparator" w:id="0">
    <w:p w14:paraId="6FCEFB88" w14:textId="77777777" w:rsidR="00286B33" w:rsidRDefault="00286B33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9C2AC" w14:textId="77777777" w:rsidR="00286B33" w:rsidRDefault="00286B33" w:rsidP="00571E57">
      <w:pPr>
        <w:spacing w:after="0" w:line="240" w:lineRule="auto"/>
      </w:pPr>
      <w:r>
        <w:separator/>
      </w:r>
    </w:p>
  </w:footnote>
  <w:footnote w:type="continuationSeparator" w:id="0">
    <w:p w14:paraId="0D3F4F5C" w14:textId="77777777" w:rsidR="00286B33" w:rsidRDefault="00286B33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23C9DA93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711D07">
      <w:rPr>
        <w:sz w:val="16"/>
        <w:szCs w:val="16"/>
      </w:rPr>
      <w:t xml:space="preserve"> June</w:t>
    </w:r>
    <w:r w:rsidR="007608AF">
      <w:rPr>
        <w:sz w:val="16"/>
        <w:szCs w:val="16"/>
      </w:rPr>
      <w:t xml:space="preserve"> </w:t>
    </w:r>
    <w:r w:rsidR="00711D07">
      <w:rPr>
        <w:sz w:val="16"/>
        <w:szCs w:val="16"/>
      </w:rPr>
      <w:t>19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1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30CC1"/>
    <w:rsid w:val="00030FDC"/>
    <w:rsid w:val="0003593D"/>
    <w:rsid w:val="00042345"/>
    <w:rsid w:val="000456A9"/>
    <w:rsid w:val="00057425"/>
    <w:rsid w:val="0006148E"/>
    <w:rsid w:val="0006539A"/>
    <w:rsid w:val="000727C1"/>
    <w:rsid w:val="00076865"/>
    <w:rsid w:val="0007706C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62F9B"/>
    <w:rsid w:val="00171764"/>
    <w:rsid w:val="00177165"/>
    <w:rsid w:val="00177F0B"/>
    <w:rsid w:val="001877EA"/>
    <w:rsid w:val="001A21F8"/>
    <w:rsid w:val="001B07F3"/>
    <w:rsid w:val="001B384B"/>
    <w:rsid w:val="001B4D38"/>
    <w:rsid w:val="001C0A10"/>
    <w:rsid w:val="001D2373"/>
    <w:rsid w:val="001D55CA"/>
    <w:rsid w:val="001E67D8"/>
    <w:rsid w:val="001E7374"/>
    <w:rsid w:val="001F07B3"/>
    <w:rsid w:val="001F3498"/>
    <w:rsid w:val="00201985"/>
    <w:rsid w:val="00201B4C"/>
    <w:rsid w:val="00203207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60AB"/>
    <w:rsid w:val="002A69EE"/>
    <w:rsid w:val="002A76E2"/>
    <w:rsid w:val="002A77E1"/>
    <w:rsid w:val="002B63B1"/>
    <w:rsid w:val="002B6975"/>
    <w:rsid w:val="002C0FFA"/>
    <w:rsid w:val="002D378B"/>
    <w:rsid w:val="002D6E80"/>
    <w:rsid w:val="002E40B2"/>
    <w:rsid w:val="002E47D1"/>
    <w:rsid w:val="002F2AE7"/>
    <w:rsid w:val="00304868"/>
    <w:rsid w:val="003061FE"/>
    <w:rsid w:val="00321126"/>
    <w:rsid w:val="00321DAB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B55B8"/>
    <w:rsid w:val="004C0D7F"/>
    <w:rsid w:val="004C2453"/>
    <w:rsid w:val="004C429B"/>
    <w:rsid w:val="004C445C"/>
    <w:rsid w:val="004D3465"/>
    <w:rsid w:val="004F16A0"/>
    <w:rsid w:val="004F2B92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2E6E"/>
    <w:rsid w:val="006F5DE5"/>
    <w:rsid w:val="006F7048"/>
    <w:rsid w:val="00701160"/>
    <w:rsid w:val="00702312"/>
    <w:rsid w:val="00707A08"/>
    <w:rsid w:val="007105B6"/>
    <w:rsid w:val="00711D07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E4DC0"/>
    <w:rsid w:val="007F3973"/>
    <w:rsid w:val="007F4916"/>
    <w:rsid w:val="00800A26"/>
    <w:rsid w:val="0080732C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5674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D12FB"/>
    <w:rsid w:val="009E1D1C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66EA"/>
    <w:rsid w:val="00AC14D9"/>
    <w:rsid w:val="00AD020B"/>
    <w:rsid w:val="00AE2738"/>
    <w:rsid w:val="00AF0B11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0354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545F"/>
    <w:rsid w:val="00C126E4"/>
    <w:rsid w:val="00C1718D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6374F"/>
    <w:rsid w:val="00C648EF"/>
    <w:rsid w:val="00C66934"/>
    <w:rsid w:val="00C7515C"/>
    <w:rsid w:val="00C85718"/>
    <w:rsid w:val="00C85CC1"/>
    <w:rsid w:val="00C901BF"/>
    <w:rsid w:val="00C96A98"/>
    <w:rsid w:val="00CA2A71"/>
    <w:rsid w:val="00CB019D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7445"/>
    <w:rsid w:val="00E67EE3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Hono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Honors/certs/IBM.html" TargetMode="External"/><Relationship Id="rId33" Type="http://schemas.openxmlformats.org/officeDocument/2006/relationships/hyperlink" Target="https://suchitreddi.github.io/Work/coursera-dl.html" TargetMode="External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keyloggers.html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editor.html" TargetMode="External"/><Relationship Id="rId37" Type="http://schemas.openxmlformats.org/officeDocument/2006/relationships/hyperlink" Target="https://suchitreddi.github.io/Work/website.html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websit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drop.html" TargetMode="External"/><Relationship Id="rId35" Type="http://schemas.openxmlformats.org/officeDocument/2006/relationships/hyperlink" Target="https://suchitreddi.github.io/Honors/ctf/index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Suchit Reddi</cp:lastModifiedBy>
  <cp:revision>29</cp:revision>
  <cp:lastPrinted>2023-06-19T18:15:00Z</cp:lastPrinted>
  <dcterms:created xsi:type="dcterms:W3CDTF">2023-06-19T18:14:00Z</dcterms:created>
  <dcterms:modified xsi:type="dcterms:W3CDTF">2023-06-20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